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郑瑞捷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20091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44187416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626592763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32633"/>
      <w:bookmarkStart w:id="1" w:name="_Toc480900250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7113153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7113153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7113153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7113153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7113153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7113153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3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7113153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7113154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7113154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7113154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7113154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7113154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7113154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7113154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7113154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7113154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4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113154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113155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7113155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7113155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7113155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7113155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7113155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7113155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113155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7113155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71131534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keepNext w:val="0"/>
        <w:keepLines w:val="0"/>
        <w:widowControl/>
        <w:suppressLineNumbers w:val="0"/>
        <w:jc w:val="left"/>
      </w:pPr>
      <w:bookmarkStart w:id="4" w:name="_Toc71131535"/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本次实验通过求解三个问题，训练基本 </w:t>
      </w:r>
      <w:r>
        <w:rPr>
          <w:rFonts w:hint="default" w:ascii="Times New Roman" w:hAnsi="Times New Roman" w:eastAsia="宋体" w:cs="Times New Roman"/>
          <w:color w:val="000000"/>
          <w:kern w:val="0"/>
          <w:sz w:val="24"/>
          <w:szCs w:val="24"/>
          <w:lang w:val="en-US" w:eastAsia="zh-CN" w:bidi="ar"/>
        </w:rPr>
        <w:t xml:space="preserve">Java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编程技能，能够利用 </w:t>
      </w:r>
      <w:r>
        <w:rPr>
          <w:rFonts w:hint="default" w:ascii="Times New Roman" w:hAnsi="Times New Roman" w:eastAsia="宋体" w:cs="Times New Roman"/>
          <w:color w:val="000000"/>
          <w:kern w:val="0"/>
          <w:sz w:val="24"/>
          <w:szCs w:val="24"/>
          <w:lang w:val="en-US" w:eastAsia="zh-CN" w:bidi="ar"/>
        </w:rPr>
        <w:t xml:space="preserve">Java OO </w:t>
      </w: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开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发基本的功能模块，能够阅读理解已有代码框架并根据功能需求补全代码，能够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为所开发的代码编写基本的测试程序并完成测试，初步保证所开发代码的正确性。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另一方面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，利用 </w:t>
      </w:r>
      <w:r>
        <w:rPr>
          <w:rFonts w:hint="default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 xml:space="preserve">Git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作为代码配置管理的工具，学会 </w:t>
      </w:r>
      <w:r>
        <w:rPr>
          <w:rFonts w:hint="default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 xml:space="preserve">Git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的基本使用方法。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Wingdings" w:hAnsi="Wingdings" w:eastAsia="宋体" w:cs="Wingdings"/>
          <w:color w:val="333333"/>
          <w:kern w:val="0"/>
          <w:sz w:val="24"/>
          <w:szCs w:val="24"/>
          <w:lang w:val="en-US" w:eastAsia="zh-CN" w:bidi="ar"/>
        </w:rPr>
        <w:t xml:space="preserve">⚫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基本的 </w:t>
      </w:r>
      <w:r>
        <w:rPr>
          <w:rFonts w:hint="default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 xml:space="preserve">Java OO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编程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Wingdings" w:hAnsi="Wingdings" w:eastAsia="宋体" w:cs="Wingdings"/>
          <w:color w:val="333333"/>
          <w:kern w:val="0"/>
          <w:sz w:val="24"/>
          <w:szCs w:val="24"/>
          <w:lang w:val="en-US" w:eastAsia="zh-CN" w:bidi="ar"/>
        </w:rPr>
        <w:t xml:space="preserve">⚫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基于 </w:t>
      </w:r>
      <w:r>
        <w:rPr>
          <w:rFonts w:hint="default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 xml:space="preserve">Eclipse/IDEA IDE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进行 </w:t>
      </w:r>
      <w:r>
        <w:rPr>
          <w:rFonts w:hint="default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 xml:space="preserve">Java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编程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Wingdings" w:hAnsi="Wingdings" w:eastAsia="宋体" w:cs="Wingdings"/>
          <w:color w:val="333333"/>
          <w:kern w:val="0"/>
          <w:sz w:val="24"/>
          <w:szCs w:val="24"/>
          <w:lang w:val="en-US" w:eastAsia="zh-CN" w:bidi="ar"/>
        </w:rPr>
        <w:t xml:space="preserve">⚫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基于 </w:t>
      </w:r>
      <w:r>
        <w:rPr>
          <w:rFonts w:hint="default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 xml:space="preserve">JUnit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的测试 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hint="default" w:ascii="Wingdings" w:hAnsi="Wingdings" w:eastAsia="宋体" w:cs="Wingdings"/>
          <w:color w:val="333333"/>
          <w:kern w:val="0"/>
          <w:sz w:val="24"/>
          <w:szCs w:val="24"/>
          <w:lang w:val="en-US" w:eastAsia="zh-CN" w:bidi="ar"/>
        </w:rPr>
        <w:t xml:space="preserve">⚫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 xml:space="preserve">基于 </w:t>
      </w:r>
      <w:r>
        <w:rPr>
          <w:rFonts w:hint="default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 xml:space="preserve">Git 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>的代码配置管理</w:t>
      </w:r>
    </w:p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在官网下载了JDK、eclipse和git等实验工具，并对工具进行了优化。</w:t>
      </w: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1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地址：https://github.com/MaskedKM/program-lab1-1190200917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71131536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1131537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ind w:firstLine="420" w:firstLineChars="0"/>
        <w:rPr>
          <w:rFonts w:hint="eastAsia" w:eastAsiaTheme="minorEastAsia"/>
          <w:lang w:val="en-US" w:eastAsia="zh-CN"/>
        </w:rPr>
      </w:pPr>
      <w:r>
        <w:rPr>
          <w:rFonts w:hint="eastAsia" w:eastAsiaTheme="minorEastAsia"/>
          <w:lang w:val="en-US" w:eastAsia="zh-CN"/>
        </w:rPr>
        <w:t>n阶的幻方是一种n×n数字的排列，通常是不同的整数，在一个正方形中，这样n个数字在所有行，所有列，以及两个对角线和为同一个常数(见维基百科:幻方)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71131538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要求：读入txt文件，判断文件中保存的矩阵是否为幻方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实现：通过文件IO流读入数据，并用\t分割并将矩阵数据存入一个二维的ArrayList中（不用考虑是否为定长）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先判断读入的数据是否为一个方阵或矩阵。</w:t>
      </w:r>
    </w:p>
    <w:p>
      <w:pPr>
        <w:ind w:firstLine="420"/>
      </w:pPr>
      <w:r>
        <w:drawing>
          <wp:inline distT="0" distB="0" distL="114300" distR="114300">
            <wp:extent cx="3937000" cy="13716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如果是矩阵，则可以构造一个定长的二维数据，来存储矩阵数据，可以方便处理。</w:t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假设行数=列数=n，则构造一个2n+2的int数据，用来计算各行各列与对角线的求和。</w:t>
      </w:r>
    </w:p>
    <w:p>
      <w:pPr>
        <w:ind w:firstLine="420"/>
        <w:rPr>
          <w:rFonts w:hint="eastAsia"/>
          <w:lang w:val="en-US" w:eastAsia="zh-CN"/>
        </w:rPr>
      </w:pPr>
      <w:r>
        <w:drawing>
          <wp:inline distT="0" distB="0" distL="114300" distR="114300">
            <wp:extent cx="4197350" cy="2501900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735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判断是否为幻方后，返回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71131539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流程图：</w:t>
      </w:r>
    </w:p>
    <w:p>
      <w:pPr>
        <w:ind w:firstLine="420"/>
      </w:pPr>
      <w:r>
        <w:drawing>
          <wp:inline distT="0" distB="0" distL="114300" distR="114300">
            <wp:extent cx="2571750" cy="2997835"/>
            <wp:effectExtent l="0" t="0" r="6350" b="1206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99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实现：在原函数前加一个判断条件，若n为偶数或为负数，则函数给出提示信息，并返回false。</w:t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通过文件IO流输出。若6.txt不存在，则新建文件6.txt。</w:t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通过一个字符串line存储一行的信息，并将元素之间用\t隔开。之后再一行一行转化为二进制输出至文件中。</w:t>
      </w:r>
    </w:p>
    <w:p>
      <w:pPr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3924300" cy="224155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224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71131540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t>熟悉turtle Graphics的各种函数接口，调用设置好的函数，实现作图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7113154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从qq群提供的Github的地址下载源代码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在lab1所在文件夹右键，点击Git GUI Here。点击Create New Repository后，继续，创建好git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71131542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要求：通过已有函数，绘制一个正方形。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设计：调用四次forward（）和turn（）函数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4356100" cy="8001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561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7113154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要求：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1.完成calculateRegularPolygonAngle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2.测试完成的函数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完成drawRegularPolygon，要求画正多边形，再次测试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设计：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1.计算内角只需要简单的公式推导即可得</w:t>
      </w:r>
    </w:p>
    <w:p>
      <w:r>
        <w:drawing>
          <wp:inline distT="0" distB="0" distL="114300" distR="114300">
            <wp:extent cx="2520950" cy="209550"/>
            <wp:effectExtent l="0" t="0" r="635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209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运行TurtlesoupTest.java即可</w:t>
      </w:r>
    </w:p>
    <w:p>
      <w:pPr>
        <w:numPr>
          <w:ilvl w:val="0"/>
          <w:numId w:val="2"/>
        </w:num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通过调用calculateRegularPolygonAngle函数，得出内角度数，推导出每次的偏转角度，与实现正方形类似</w:t>
      </w:r>
    </w:p>
    <w:p>
      <w:pPr>
        <w:numPr>
          <w:ilvl w:val="0"/>
          <w:numId w:val="0"/>
        </w:numPr>
        <w:rPr>
          <w:rFonts w:hint="default"/>
          <w:lang w:val="en-US" w:eastAsia="zh-CN"/>
        </w:rPr>
      </w:pPr>
      <w:r>
        <w:drawing>
          <wp:inline distT="0" distB="0" distL="114300" distR="114300">
            <wp:extent cx="5269865" cy="1066800"/>
            <wp:effectExtent l="0" t="0" r="63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hint="eastAsia" w:ascii="Times New Roman" w:hAnsi="Times New Roman" w:cs="Times New Roman"/>
          <w:sz w:val="24"/>
          <w:lang w:val="en-US" w:eastAsia="zh-CN"/>
        </w:rPr>
      </w:pPr>
      <w:bookmarkStart w:id="13" w:name="_Toc71131544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要求：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1.完成calculateBearingToPoint，给定当前方向、当前位置和目标位置，计算指向目标点的方位。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2.完成calculateBearings，给定一个点序列，计算从每个点到下一个点所需的角度调整。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测试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设计：</w:t>
      </w:r>
    </w:p>
    <w:p>
      <w:pPr>
        <w:numPr>
          <w:ilvl w:val="0"/>
          <w:numId w:val="3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通过反tan函数atan2计算夹角，减去现在的夹角，并且要将小于0的度数转换为正度数。</w:t>
      </w:r>
    </w:p>
    <w:p>
      <w:pPr>
        <w:numPr>
          <w:numId w:val="0"/>
        </w:numPr>
      </w:pPr>
      <w:r>
        <w:drawing>
          <wp:inline distT="0" distB="0" distL="114300" distR="114300">
            <wp:extent cx="5273675" cy="804545"/>
            <wp:effectExtent l="0" t="0" r="9525" b="8255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80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2.通过调用第一步编写的calculateBearingToPoint函数，计算各个位置之间的角度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7113154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numPr>
          <w:ilvl w:val="0"/>
          <w:numId w:val="0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要求：计算凸包问题</w:t>
      </w:r>
    </w:p>
    <w:p>
      <w:pPr>
        <w:numPr>
          <w:ilvl w:val="0"/>
          <w:numId w:val="0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设计：运用Gift wrapping algorithm算法，</w:t>
      </w:r>
    </w:p>
    <w:p>
      <w:pPr>
        <w:numPr>
          <w:ilvl w:val="0"/>
          <w:numId w:val="0"/>
        </w:num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第一步、x坐标最小的点，若有不止一个取y坐标最小的，作为起点。</w:t>
      </w:r>
    </w:p>
    <w:p>
      <w:pPr>
        <w:numPr>
          <w:ilvl w:val="0"/>
          <w:numId w:val="0"/>
        </w:num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第二步、从起点开始，顺时针寻找旋转角最小的点，若存在不止一个，取距离最大者，以此类推。</w:t>
      </w:r>
    </w:p>
    <w:p>
      <w:pPr>
        <w:numPr>
          <w:ilvl w:val="0"/>
          <w:numId w:val="0"/>
        </w:numPr>
        <w:ind w:firstLine="420" w:firstLineChars="0"/>
        <w:rPr>
          <w:rFonts w:hint="default"/>
          <w:lang w:val="en-US" w:eastAsia="zh-CN"/>
        </w:rPr>
      </w:pPr>
      <w:r>
        <w:drawing>
          <wp:inline distT="0" distB="0" distL="114300" distR="114300">
            <wp:extent cx="5266690" cy="2160270"/>
            <wp:effectExtent l="0" t="0" r="3810" b="11430"/>
            <wp:docPr id="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16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7113154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r>
        <w:drawing>
          <wp:inline distT="0" distB="0" distL="114300" distR="114300">
            <wp:extent cx="5048250" cy="5670550"/>
            <wp:effectExtent l="0" t="0" r="6350" b="6350"/>
            <wp:docPr id="1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567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71131547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调出Git GUI，依次点击Rescan，Stage Changed，并在输入Commit Message后点击Commit，之后就可以push到你想要的库地址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71131548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设计一个人际关系网络图，并且可以计算人际关系的距离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71131549"/>
      <w:bookmarkStart w:id="19" w:name="_Toc506281772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参数：List&lt;Person&gt; pList，保存有人实例的点</w:t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方法：</w:t>
      </w:r>
    </w:p>
    <w:p>
      <w:pPr>
        <w:ind w:firstLine="42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addVertex（）实现添加点的功能，并且会检测是否有重名的情况，给出错误提示信息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ddEdge（）调用Person类的addFriend（）方法，在为一个人添加人际关系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getDistance（） 计算两人之间的距离，通过BFS计算</w:t>
      </w:r>
    </w:p>
    <w:p>
      <w:pPr>
        <w:ind w:firstLine="420" w:firstLineChars="0"/>
      </w:pPr>
      <w:r>
        <w:drawing>
          <wp:inline distT="0" distB="0" distL="114300" distR="114300">
            <wp:extent cx="3644900" cy="5029200"/>
            <wp:effectExtent l="0" t="0" r="0" b="0"/>
            <wp:docPr id="1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  <w:rPr>
          <w:rFonts w:hint="default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71131550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参数：字符串name Person的名字</w:t>
      </w:r>
    </w:p>
    <w:p>
      <w:pPr>
        <w:ind w:left="420" w:leftChars="0"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List&lt;Person&gt; friendList Person的朋友列表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方法：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getName（）获取Person的名字</w:t>
      </w:r>
    </w:p>
    <w:p>
      <w:pPr>
        <w:ind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addFriend（）为Person添加人际关系至friendList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71131551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r>
        <w:drawing>
          <wp:inline distT="0" distB="0" distL="114300" distR="114300">
            <wp:extent cx="4178300" cy="3638550"/>
            <wp:effectExtent l="0" t="0" r="0" b="6350"/>
            <wp:docPr id="1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8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出：</w:t>
      </w:r>
    </w:p>
    <w:p>
      <w:r>
        <w:drawing>
          <wp:inline distT="0" distB="0" distL="114300" distR="114300">
            <wp:extent cx="1028700" cy="869950"/>
            <wp:effectExtent l="0" t="0" r="0" b="6350"/>
            <wp:docPr id="16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9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若注释掉第10行代码，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出：</w:t>
      </w:r>
    </w:p>
    <w:p>
      <w:r>
        <w:drawing>
          <wp:inline distT="0" distB="0" distL="114300" distR="114300">
            <wp:extent cx="920750" cy="768350"/>
            <wp:effectExtent l="0" t="0" r="6350" b="6350"/>
            <wp:docPr id="1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0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2075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若将第3行ross改为rachel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输出：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971550" cy="406400"/>
            <wp:effectExtent l="0" t="0" r="6350" b="0"/>
            <wp:docPr id="18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506281775"/>
      <w:bookmarkStart w:id="25" w:name="_Toc71131552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ind w:firstLine="420"/>
      </w:pPr>
      <w:r>
        <w:drawing>
          <wp:inline distT="0" distB="0" distL="114300" distR="114300">
            <wp:extent cx="3403600" cy="3282950"/>
            <wp:effectExtent l="0" t="0" r="0" b="6350"/>
            <wp:docPr id="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6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03600" cy="328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</w:pPr>
      <w:r>
        <w:drawing>
          <wp:inline distT="0" distB="0" distL="114300" distR="114300">
            <wp:extent cx="3867150" cy="4851400"/>
            <wp:effectExtent l="0" t="0" r="6350" b="0"/>
            <wp:docPr id="1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7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485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结果：</w:t>
      </w:r>
    </w:p>
    <w:p>
      <w:pPr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3422650" cy="2495550"/>
            <wp:effectExtent l="0" t="0" r="6350" b="6350"/>
            <wp:docPr id="1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226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71131553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0"/>
        <w:gridCol w:w="3729"/>
        <w:gridCol w:w="20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1-05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9</w:t>
            </w:r>
          </w:p>
        </w:tc>
        <w:tc>
          <w:tcPr>
            <w:tcW w:w="86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18:30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1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解决Magic Square和Turtle Graphics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20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8：00-12：0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解决Social Network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7113155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对于git的不熟悉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通过翻看git手册学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对于一些算法方面知识的不熟悉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网络查询相关算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7113155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7113155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>
      <w:pPr>
        <w:rPr>
          <w:rFonts w:hint="default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Times New Roman" w:eastAsia="宋体" w:cs="Times New Roman"/>
          <w:kern w:val="2"/>
          <w:sz w:val="24"/>
          <w:szCs w:val="24"/>
          <w:lang w:val="en-US" w:eastAsia="zh-CN" w:bidi="ar-SA"/>
        </w:rPr>
        <w:t>通过此次实验最大的收获还是了解了如何去使用git工具去进行代码管理，同时也感受到了软件构造的含义，根据需求去编写相应代码。Junit测试工具对代码的正确性调试具有很重要的意义。</w:t>
      </w:r>
      <w:bookmarkStart w:id="31" w:name="_GoBack"/>
      <w:bookmarkEnd w:id="31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71131557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</w:t>
      </w:r>
    </w:p>
    <w:p>
      <w:pPr>
        <w:pStyle w:val="31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DE；</w:t>
      </w:r>
    </w:p>
    <w:p>
      <w:pPr>
        <w:pStyle w:val="31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还挺好用的，就是汉化和配置花了点时间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；</w:t>
      </w:r>
    </w:p>
    <w:p>
      <w:pPr>
        <w:pStyle w:val="31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非常好用的管理工具，开启了新世界的大门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；</w:t>
      </w:r>
    </w:p>
    <w:p>
      <w:pPr>
        <w:pStyle w:val="31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很有意思，也有一定的难度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工作量与难度都适中，deadline一点也不dead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建议课上教学时间减少，更多通过实验形式来学习知识。</w:t>
      </w: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2DD20AF"/>
    <w:multiLevelType w:val="singleLevel"/>
    <w:tmpl w:val="82DD20AF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C9B5819D"/>
    <w:multiLevelType w:val="singleLevel"/>
    <w:tmpl w:val="C9B5819D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0E34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51E5C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8DA4E00"/>
    <w:rsid w:val="1B325B49"/>
    <w:rsid w:val="5CDD0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uiPriority w:val="1"/>
  </w:style>
  <w:style w:type="table" w:default="1" w:styleId="1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uiPriority w:val="0"/>
  </w:style>
  <w:style w:type="character" w:customStyle="1" w:styleId="35">
    <w:name w:val="HTML 预设格式 字符"/>
    <w:basedOn w:val="20"/>
    <w:link w:val="16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uiPriority w:val="0"/>
  </w:style>
  <w:style w:type="character" w:customStyle="1" w:styleId="39">
    <w:name w:val="标题 5 字符"/>
    <w:basedOn w:val="20"/>
    <w:link w:val="6"/>
    <w:semiHidden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9" Type="http://schemas.openxmlformats.org/officeDocument/2006/relationships/fontTable" Target="fontTable.xml"/><Relationship Id="rId28" Type="http://schemas.openxmlformats.org/officeDocument/2006/relationships/customXml" Target="../customXml/item2.xml"/><Relationship Id="rId27" Type="http://schemas.openxmlformats.org/officeDocument/2006/relationships/numbering" Target="numbering.xml"/><Relationship Id="rId26" Type="http://schemas.openxmlformats.org/officeDocument/2006/relationships/customXml" Target="../customXml/item1.xml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9B117B-BA0B-4C79-B8F4-5DD0C7AC2B8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1</Pages>
  <Words>510</Words>
  <Characters>2908</Characters>
  <Lines>24</Lines>
  <Paragraphs>6</Paragraphs>
  <TotalTime>64</TotalTime>
  <ScaleCrop>false</ScaleCrop>
  <LinksUpToDate>false</LinksUpToDate>
  <CharactersWithSpaces>3412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adimin</cp:lastModifiedBy>
  <dcterms:modified xsi:type="dcterms:W3CDTF">2021-05-22T08:03:32Z</dcterms:modified>
  <cp:revision>6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7D6F1601C9B0442ABDB7F40A4C571021</vt:lpwstr>
  </property>
</Properties>
</file>